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1bfbdf5be3885dff288bee9b978951b2234536"/>
      <w:r>
        <w:rPr>
          <w:b/>
        </w:rPr>
        <w:t xml:space="preserve">ПРОТОКОЛ ЕЛЕКТРОННОГО АУКЦІОНУ № GFE001-UA-20210316-8338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dgf.prozorro.sale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G23N01939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АКБ «АРКАДА»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Земельна ділянка площею 7,8658га, кадастровий номер 3222485200:04:019:5009, цільове призначення: для ведення особистого селянського господарства, за адресою: Київська обл., Києво-Святошинський р-н., село Михайлівка-Рубежівка Реєстраційний номер: 834672732224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площею 7,8658га, кадастровий номер 3222485200:04:019:5009, цільове призначення: для ведення особистого селянського господарства, за адресою: Київська обл., Києво-Святошинський р-н., село Михайлівка-Рубежівка Реєстраційний номер: 83467273222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 425 100,07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42 510,0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3.2021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АКБ «АРКАДА»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12:29:31Z</dcterms:created>
  <dcterms:modified xsi:type="dcterms:W3CDTF">2024-05-02T12:2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